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enthe poivr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trans-menthone; isomenthone; d-limonene; alpha-pi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216-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9-8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00 mg/kg de poids corporel)</w:t>
              <w:br/>
              <w:t>Skin Irrit. 2, H315</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91-07-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pi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Skin Irrit. 2, H315</w:t>
              <w:br/>
              <w:t>Skin Sens. 1, H317</w:t>
              <w:br/>
              <w:t>Asp. Tox. 1, H304</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enth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menthol (2216-51-5)</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289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rans-menthone (89-8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mg/kg de poids corporel Animal: mouse, Guideline: other:</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pha-pin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trans-menthone (89-8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3,78 Temp.: 26,5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trans-menthone (89-8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3,78 Temp.: 26,5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trans-menthone (89-80-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00 mg/kg de poids corporel Animal: rat, Animal sex: male,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71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menthol (2216-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gt; 375 mg/kg de poids corporel Animal: rat,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enthe poivr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menthol (2216-5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5,6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0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4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menthone (89-8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0,973 mg/l Test organisms (species): other:</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 mg/l Test organisms (species): Pimephales promelas</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5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70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399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pha-pinene (80-5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enthe poivr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menthol (2216-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menthone (89-8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menthone (491-07-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pinene (80-56-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trans-menthon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enthe poivr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enthe poivr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8590D7C-76F6-461B-8466-C0B8ECB7A4B8}"/>
</file>

<file path=customXml/itemProps3.xml><?xml version="1.0" encoding="utf-8"?>
<ds:datastoreItem xmlns:ds="http://schemas.openxmlformats.org/officeDocument/2006/customXml" ds:itemID="{D89D6299-3F5A-4B48-A26F-69E6F91C0C26}"/>
</file>

<file path=customXml/itemProps4.xml><?xml version="1.0" encoding="utf-8"?>
<ds:datastoreItem xmlns:ds="http://schemas.openxmlformats.org/officeDocument/2006/customXml" ds:itemID="{2BF2023C-20EB-471C-A3A7-E173A3723F3D}"/>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